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lledutableau"/>
        <w:tblW w:w="0" w:type="auto"/>
        <w:tblLook w:val="04A0" w:firstRow="1" w:lastRow="0" w:firstColumn="1" w:lastColumn="0" w:noHBand="0" w:noVBand="1"/>
      </w:tblPr>
      <w:tblGrid>
        <w:gridCol w:w="456"/>
        <w:gridCol w:w="8606"/>
      </w:tblGrid>
      <w:tr w:rsidR="00304DF1" w14:paraId="38196ED3" w14:textId="14DA999E" w:rsidTr="00304DF1">
        <w:tc>
          <w:tcPr>
            <w:tcW w:w="279" w:type="dxa"/>
          </w:tcPr>
          <w:p w14:paraId="274109C9" w14:textId="77777777" w:rsidR="00304DF1" w:rsidRDefault="00304DF1">
            <w:r>
              <w:t>1</w:t>
            </w:r>
          </w:p>
          <w:p w14:paraId="64DB9076" w14:textId="77777777" w:rsidR="00304DF1" w:rsidRDefault="00304DF1">
            <w:r>
              <w:t>2</w:t>
            </w:r>
          </w:p>
          <w:p w14:paraId="6C2BE43D" w14:textId="77777777" w:rsidR="00304DF1" w:rsidRDefault="00304DF1">
            <w:r>
              <w:t>3</w:t>
            </w:r>
          </w:p>
          <w:p w14:paraId="0D02232D" w14:textId="77777777" w:rsidR="00304DF1" w:rsidRDefault="00304DF1">
            <w:r>
              <w:t>4</w:t>
            </w:r>
          </w:p>
          <w:p w14:paraId="35C75959" w14:textId="77777777" w:rsidR="00304DF1" w:rsidRDefault="00304DF1">
            <w:r>
              <w:t>5</w:t>
            </w:r>
          </w:p>
          <w:p w14:paraId="4019C25A" w14:textId="77777777" w:rsidR="00304DF1" w:rsidRDefault="00304DF1">
            <w:r>
              <w:t>6</w:t>
            </w:r>
          </w:p>
          <w:p w14:paraId="2E27B216" w14:textId="77777777" w:rsidR="00304DF1" w:rsidRDefault="00304DF1">
            <w:r>
              <w:t>7</w:t>
            </w:r>
          </w:p>
          <w:p w14:paraId="18AC4209" w14:textId="77777777" w:rsidR="00304DF1" w:rsidRDefault="00304DF1">
            <w:r>
              <w:t>8</w:t>
            </w:r>
          </w:p>
          <w:p w14:paraId="0798047F" w14:textId="77777777" w:rsidR="00304DF1" w:rsidRDefault="00304DF1">
            <w:r>
              <w:t>9</w:t>
            </w:r>
          </w:p>
          <w:p w14:paraId="6000D001" w14:textId="77777777" w:rsidR="00304DF1" w:rsidRDefault="00304DF1">
            <w:r>
              <w:t>10</w:t>
            </w:r>
          </w:p>
          <w:p w14:paraId="13C0670D" w14:textId="77777777" w:rsidR="00304DF1" w:rsidRDefault="00304DF1">
            <w:r>
              <w:t>11</w:t>
            </w:r>
          </w:p>
          <w:p w14:paraId="79151026" w14:textId="0720356C" w:rsidR="00304DF1" w:rsidRDefault="00304DF1">
            <w:r>
              <w:t>12</w:t>
            </w:r>
          </w:p>
        </w:tc>
        <w:tc>
          <w:tcPr>
            <w:tcW w:w="8783" w:type="dxa"/>
          </w:tcPr>
          <w:p w14:paraId="2143EFBB" w14:textId="17CDD324" w:rsidR="00304DF1" w:rsidRPr="00304DF1" w:rsidRDefault="00F7610A">
            <w:pPr>
              <w:rPr>
                <w:lang w:val="en-GB"/>
              </w:rPr>
            </w:pPr>
            <w:r>
              <w:rPr>
                <w:lang w:val="en-GB"/>
              </w:rPr>
              <w:t xml:space="preserve">As a start I am going to talk about a normal day, then, the rebellion and finally an attempt to stop it. </w:t>
            </w:r>
            <w:bookmarkStart w:id="0" w:name="_GoBack"/>
            <w:bookmarkEnd w:id="0"/>
            <w:r w:rsidR="00304DF1">
              <w:rPr>
                <w:lang w:val="en-GB"/>
              </w:rPr>
              <w:t xml:space="preserve">The day the rebellion happened </w:t>
            </w:r>
            <w:r w:rsidR="00D82E42">
              <w:rPr>
                <w:lang w:val="en-GB"/>
              </w:rPr>
              <w:t xml:space="preserve">was a perfectly normal day, the men had milked the cows in the early morning and then gone rabbiting without even bothering to feed the animals. The starving animals calmly waited the end of the day before being fed up and having one of the cows, of her own accord, break into the store-shed to allow everybody to eat. Meanwhile, from the red lion, Mr Jones had come back completely drunk, in the early morning and immediately went to sleep with the News of the world. </w:t>
            </w:r>
            <w:r w:rsidR="003C7446">
              <w:rPr>
                <w:lang w:val="en-GB"/>
              </w:rPr>
              <w:t>When he woke up in the afternoon, it was only, with his men, to stop, with whips, the animals from eating the food from the store-shed. This is how the rebellion starts, the hungry animals of their own accord flung themselves upon Jones and his men, battering and kicking them,</w:t>
            </w:r>
            <w:r w:rsidR="00A4094C">
              <w:rPr>
                <w:lang w:val="en-GB"/>
              </w:rPr>
              <w:t xml:space="preserve"> they were</w:t>
            </w:r>
            <w:r w:rsidR="003C7446">
              <w:rPr>
                <w:lang w:val="en-GB"/>
              </w:rPr>
              <w:t xml:space="preserve"> so surprised</w:t>
            </w:r>
            <w:r w:rsidR="00A4094C">
              <w:rPr>
                <w:lang w:val="en-GB"/>
              </w:rPr>
              <w:t xml:space="preserve"> of that sudden uprising, that they</w:t>
            </w:r>
            <w:r w:rsidR="003C7446">
              <w:rPr>
                <w:lang w:val="en-GB"/>
              </w:rPr>
              <w:t xml:space="preserve"> </w:t>
            </w:r>
            <w:r w:rsidR="00A4094C">
              <w:rPr>
                <w:lang w:val="en-GB"/>
              </w:rPr>
              <w:t xml:space="preserve">took to their heels. Pursued by the animals Mr Jones and his men got expelled from their own farm. </w:t>
            </w:r>
            <w:r w:rsidR="00A958D3">
              <w:rPr>
                <w:lang w:val="en-GB"/>
              </w:rPr>
              <w:t xml:space="preserve">The animals in triumph, entered the final stage of their rebellion. They run round the farm to make sure no human was still around, then, broke into the harness room and threw down the well </w:t>
            </w:r>
            <w:r w:rsidR="00845C6A">
              <w:rPr>
                <w:lang w:val="en-GB"/>
              </w:rPr>
              <w:t>all the tools that Mr Jones used to torture them with, dog-chains, castration knives, nose rings,… and burnt all the tools that could be burned: reins, halters, blinkers, whips, … even the ribbons or any human trait used to decorate the animals went up in flames.</w:t>
            </w:r>
          </w:p>
        </w:tc>
      </w:tr>
    </w:tbl>
    <w:p w14:paraId="0851D744" w14:textId="77777777" w:rsidR="0070443F" w:rsidRDefault="0070443F"/>
    <w:sectPr w:rsidR="0070443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MDA1MjW2NDKxMDFS0lEKTi0uzszPAykwrAUAANdWdywAAAA="/>
  </w:docVars>
  <w:rsids>
    <w:rsidRoot w:val="00BB380A"/>
    <w:rsid w:val="00115C1F"/>
    <w:rsid w:val="00304DF1"/>
    <w:rsid w:val="003C7446"/>
    <w:rsid w:val="005B0304"/>
    <w:rsid w:val="0070443F"/>
    <w:rsid w:val="00845C6A"/>
    <w:rsid w:val="00A4094C"/>
    <w:rsid w:val="00A73A62"/>
    <w:rsid w:val="00A958D3"/>
    <w:rsid w:val="00BB380A"/>
    <w:rsid w:val="00BD2746"/>
    <w:rsid w:val="00D82E42"/>
    <w:rsid w:val="00F7610A"/>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F82BD"/>
  <w15:chartTrackingRefBased/>
  <w15:docId w15:val="{83F9186F-C971-44D4-BFB3-825E8F8D4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304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34</Words>
  <Characters>1289</Characters>
  <Application>Microsoft Office Word</Application>
  <DocSecurity>0</DocSecurity>
  <Lines>10</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3</cp:revision>
  <dcterms:created xsi:type="dcterms:W3CDTF">2020-02-19T10:08:00Z</dcterms:created>
  <dcterms:modified xsi:type="dcterms:W3CDTF">2020-02-19T12:23:00Z</dcterms:modified>
</cp:coreProperties>
</file>